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rPr>
          <w:rFonts w:ascii="Times New Roman" w:hAnsi="Times New Roman"/>
          <w:sz w:val="20"/>
          <w:szCs w:val="20"/>
        </w:rPr>
      </w:pPr>
    </w:p>
    <w:p>
      <w:pPr>
        <w:pStyle w:val="21"/>
        <w:numPr>
          <w:numId w:val="0"/>
        </w:numPr>
        <w:adjustRightInd w:val="0"/>
        <w:snapToGrid w:val="0"/>
        <w:ind w:leftChars="0" w:firstLine="1440" w:firstLineChars="400"/>
        <w:jc w:val="both"/>
        <w:rPr>
          <w:rFonts w:ascii="Times New Roman" w:hAnsi="Times New Roman" w:eastAsia="方正小标宋简体"/>
          <w:color w:val="000000"/>
          <w:sz w:val="36"/>
          <w:szCs w:val="36"/>
        </w:rPr>
      </w:pPr>
      <w:bookmarkStart w:id="0" w:name="_GoBack"/>
      <w:bookmarkEnd w:id="0"/>
      <w:r>
        <w:rPr>
          <w:rFonts w:hint="eastAsia" w:ascii="Times New Roman" w:hAnsi="Times New Roman" w:eastAsia="方正小标宋简体"/>
          <w:color w:val="000000"/>
          <w:sz w:val="36"/>
          <w:szCs w:val="36"/>
        </w:rPr>
        <w:t>学校</w:t>
      </w:r>
      <w:r>
        <w:rPr>
          <w:rFonts w:ascii="Times New Roman" w:hAnsi="Times New Roman" w:eastAsia="方正小标宋简体"/>
          <w:color w:val="000000"/>
          <w:sz w:val="36"/>
          <w:szCs w:val="36"/>
        </w:rPr>
        <w:t>“</w:t>
      </w:r>
      <w:r>
        <w:rPr>
          <w:rFonts w:hint="eastAsia" w:ascii="Times New Roman" w:hAnsi="Times New Roman" w:eastAsia="方正小标宋简体"/>
          <w:color w:val="000000"/>
          <w:sz w:val="36"/>
          <w:szCs w:val="36"/>
        </w:rPr>
        <w:t>十四五</w:t>
      </w:r>
      <w:r>
        <w:rPr>
          <w:rFonts w:ascii="Times New Roman" w:hAnsi="Times New Roman" w:eastAsia="方正小标宋简体"/>
          <w:color w:val="000000"/>
          <w:sz w:val="36"/>
          <w:szCs w:val="36"/>
        </w:rPr>
        <w:t>”</w:t>
      </w:r>
      <w:r>
        <w:rPr>
          <w:rFonts w:hint="eastAsia" w:ascii="Times New Roman" w:hAnsi="Times New Roman" w:eastAsia="方正小标宋简体"/>
          <w:color w:val="000000"/>
          <w:sz w:val="36"/>
          <w:szCs w:val="36"/>
        </w:rPr>
        <w:t>重大（重点）发展目标</w:t>
      </w:r>
    </w:p>
    <w:p>
      <w:pPr>
        <w:widowControl/>
        <w:rPr>
          <w:rFonts w:ascii="Times New Roman" w:hAnsi="Times New Roman"/>
          <w:sz w:val="20"/>
          <w:szCs w:val="20"/>
        </w:rPr>
      </w:pPr>
    </w:p>
    <w:p>
      <w:pPr>
        <w:pStyle w:val="21"/>
        <w:numPr>
          <w:ilvl w:val="0"/>
          <w:numId w:val="1"/>
        </w:numPr>
        <w:adjustRightInd w:val="0"/>
        <w:snapToGrid w:val="0"/>
        <w:ind w:firstLineChars="0"/>
        <w:rPr>
          <w:rFonts w:ascii="Times New Roman" w:hAnsi="Times New Roman" w:eastAsia="黑体"/>
          <w:color w:val="000000"/>
          <w:sz w:val="32"/>
          <w:szCs w:val="32"/>
        </w:rPr>
      </w:pPr>
      <w:r>
        <w:rPr>
          <w:rFonts w:hint="eastAsia" w:ascii="Times New Roman" w:hAnsi="Times New Roman" w:eastAsia="黑体"/>
          <w:color w:val="000000"/>
          <w:sz w:val="32"/>
          <w:szCs w:val="32"/>
        </w:rPr>
        <w:t>重大发展目标清单</w:t>
      </w:r>
    </w:p>
    <w:p>
      <w:pPr>
        <w:adjustRightInd w:val="0"/>
        <w:snapToGrid w:val="0"/>
        <w:rPr>
          <w:rFonts w:ascii="Times New Roman" w:hAnsi="Times New Roman" w:eastAsia="黑体"/>
          <w:color w:val="000000"/>
          <w:sz w:val="32"/>
          <w:szCs w:val="32"/>
        </w:rPr>
      </w:pPr>
    </w:p>
    <w:tbl>
      <w:tblPr>
        <w:tblStyle w:val="8"/>
        <w:tblW w:w="84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23"/>
        <w:gridCol w:w="714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</w:rPr>
            </w:pPr>
            <w:r>
              <w:rPr>
                <w:rFonts w:hint="eastAsia" w:ascii="Times New Roman" w:hAnsi="Times New Roman" w:eastAsia="黑体"/>
                <w:bCs/>
                <w:kern w:val="0"/>
                <w:sz w:val="32"/>
                <w:szCs w:val="32"/>
              </w:rPr>
              <w:t>序号</w:t>
            </w:r>
          </w:p>
        </w:tc>
        <w:tc>
          <w:tcPr>
            <w:tcW w:w="7149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</w:rPr>
            </w:pPr>
            <w:r>
              <w:rPr>
                <w:rFonts w:ascii="Times New Roman" w:hAnsi="Times New Roman" w:eastAsia="黑体"/>
                <w:bCs/>
                <w:kern w:val="0"/>
                <w:sz w:val="32"/>
                <w:szCs w:val="32"/>
              </w:rPr>
              <w:t>目  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z w:val="30"/>
                <w:szCs w:val="30"/>
              </w:rPr>
              <w:t>1</w:t>
            </w:r>
          </w:p>
        </w:tc>
        <w:tc>
          <w:tcPr>
            <w:tcW w:w="7149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国家科学技术奖二等奖及以上奖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z w:val="30"/>
                <w:szCs w:val="30"/>
              </w:rPr>
              <w:t>2</w:t>
            </w:r>
          </w:p>
        </w:tc>
        <w:tc>
          <w:tcPr>
            <w:tcW w:w="7149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教育部人文社会科学研究优秀成果奖一等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z w:val="30"/>
                <w:szCs w:val="30"/>
              </w:rPr>
              <w:t>3</w:t>
            </w:r>
          </w:p>
        </w:tc>
        <w:tc>
          <w:tcPr>
            <w:tcW w:w="7149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  <w:u w:val="single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国家教学成果奖一等奖及以上奖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hint="eastAsia" w:ascii="Times New Roman" w:hAnsi="Times New Roman" w:eastAsia="仿宋_GB2312"/>
                <w:sz w:val="30"/>
                <w:szCs w:val="30"/>
              </w:rPr>
              <w:t>4</w:t>
            </w:r>
          </w:p>
        </w:tc>
        <w:tc>
          <w:tcPr>
            <w:tcW w:w="7149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国家社科基金成果文库</w:t>
            </w:r>
          </w:p>
        </w:tc>
      </w:tr>
    </w:tbl>
    <w:p>
      <w:pPr>
        <w:widowControl/>
        <w:adjustRightInd w:val="0"/>
        <w:snapToGrid w:val="0"/>
        <w:spacing w:line="276" w:lineRule="auto"/>
        <w:ind w:firstLine="640"/>
        <w:rPr>
          <w:rFonts w:ascii="Times New Roman" w:hAnsi="Times New Roman"/>
          <w:kern w:val="0"/>
          <w:sz w:val="32"/>
        </w:rPr>
      </w:pPr>
    </w:p>
    <w:p>
      <w:pPr>
        <w:pStyle w:val="21"/>
        <w:numPr>
          <w:ilvl w:val="0"/>
          <w:numId w:val="1"/>
        </w:numPr>
        <w:adjustRightInd w:val="0"/>
        <w:snapToGrid w:val="0"/>
        <w:ind w:firstLineChars="0"/>
        <w:rPr>
          <w:rFonts w:ascii="Times New Roman" w:hAnsi="Times New Roman" w:eastAsia="黑体"/>
          <w:color w:val="000000"/>
          <w:sz w:val="32"/>
          <w:szCs w:val="32"/>
        </w:rPr>
      </w:pPr>
      <w:r>
        <w:rPr>
          <w:rFonts w:hint="eastAsia" w:ascii="Times New Roman" w:hAnsi="Times New Roman" w:eastAsia="黑体"/>
          <w:color w:val="000000"/>
          <w:sz w:val="32"/>
          <w:szCs w:val="32"/>
        </w:rPr>
        <w:t>重点发展目标清单</w:t>
      </w:r>
    </w:p>
    <w:p>
      <w:pPr>
        <w:pStyle w:val="21"/>
        <w:adjustRightInd w:val="0"/>
        <w:snapToGrid w:val="0"/>
        <w:ind w:left="1080" w:firstLine="0" w:firstLineChars="0"/>
        <w:rPr>
          <w:rFonts w:ascii="Times New Roman" w:hAnsi="Times New Roman" w:eastAsia="黑体"/>
          <w:color w:val="000000"/>
          <w:sz w:val="32"/>
          <w:szCs w:val="32"/>
        </w:rPr>
      </w:pPr>
    </w:p>
    <w:tbl>
      <w:tblPr>
        <w:tblStyle w:val="8"/>
        <w:tblW w:w="84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4"/>
        <w:gridCol w:w="70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</w:rPr>
            </w:pPr>
            <w:r>
              <w:rPr>
                <w:rFonts w:hint="eastAsia" w:ascii="Times New Roman" w:hAnsi="Times New Roman" w:eastAsia="黑体"/>
                <w:bCs/>
                <w:kern w:val="0"/>
                <w:sz w:val="32"/>
                <w:szCs w:val="32"/>
              </w:rPr>
              <w:t>序号</w:t>
            </w:r>
          </w:p>
        </w:tc>
        <w:tc>
          <w:tcPr>
            <w:tcW w:w="7088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</w:rPr>
            </w:pPr>
            <w:r>
              <w:rPr>
                <w:rFonts w:ascii="Times New Roman" w:hAnsi="Times New Roman" w:eastAsia="黑体"/>
                <w:bCs/>
                <w:kern w:val="0"/>
                <w:sz w:val="32"/>
                <w:szCs w:val="32"/>
              </w:rPr>
              <w:t>目  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1</w:t>
            </w:r>
          </w:p>
        </w:tc>
        <w:tc>
          <w:tcPr>
            <w:tcW w:w="7088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省部级科研成果一等奖及以上奖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2</w:t>
            </w:r>
          </w:p>
        </w:tc>
        <w:tc>
          <w:tcPr>
            <w:tcW w:w="7088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</w:rPr>
              <w:t>省哲学</w:t>
            </w: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社会科学优秀成果奖</w:t>
            </w: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</w:rPr>
              <w:t>一</w:t>
            </w: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等奖</w:t>
            </w: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</w:rPr>
              <w:t>及以上奖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3</w:t>
            </w:r>
          </w:p>
        </w:tc>
        <w:tc>
          <w:tcPr>
            <w:tcW w:w="7088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全国优秀教材奖</w:t>
            </w:r>
          </w:p>
        </w:tc>
      </w:tr>
    </w:tbl>
    <w:p>
      <w:pPr>
        <w:widowControl/>
        <w:spacing w:line="276" w:lineRule="auto"/>
        <w:rPr>
          <w:rFonts w:ascii="Times New Roman" w:hAnsi="Times New Roman"/>
          <w:sz w:val="20"/>
          <w:szCs w:val="20"/>
        </w:rPr>
      </w:pPr>
    </w:p>
    <w:p>
      <w:pPr>
        <w:widowControl/>
        <w:rPr>
          <w:rFonts w:ascii="Times New Roman" w:hAnsi="Times New Roman"/>
          <w:kern w:val="0"/>
          <w:sz w:val="20"/>
          <w:szCs w:val="20"/>
        </w:rPr>
      </w:pPr>
    </w:p>
    <w:p>
      <w:pPr>
        <w:widowControl/>
        <w:rPr>
          <w:rFonts w:ascii="Times New Roman" w:hAnsi="Times New Roman"/>
          <w:kern w:val="0"/>
          <w:sz w:val="20"/>
          <w:szCs w:val="20"/>
        </w:rPr>
      </w:pPr>
    </w:p>
    <w:p>
      <w:pPr>
        <w:widowControl/>
        <w:rPr>
          <w:rFonts w:ascii="Times New Roman" w:hAnsi="Times New Roman"/>
        </w:rPr>
      </w:pPr>
    </w:p>
    <w:p>
      <w:pPr>
        <w:widowControl/>
        <w:rPr>
          <w:rFonts w:ascii="Times New Roman" w:hAnsi="Times New Roman"/>
        </w:rPr>
      </w:pPr>
    </w:p>
    <w:p>
      <w:pPr>
        <w:widowControl/>
        <w:rPr>
          <w:rFonts w:ascii="Times New Roman" w:hAnsi="Times New Roman"/>
        </w:rPr>
      </w:pPr>
    </w:p>
    <w:p>
      <w:pPr>
        <w:widowControl/>
        <w:rPr>
          <w:rFonts w:hint="eastAsia" w:ascii="Times New Roman" w:hAnsi="Times New Roman"/>
          <w:kern w:val="0"/>
          <w:sz w:val="20"/>
        </w:rPr>
      </w:pPr>
    </w:p>
    <w:sectPr>
      <w:pgSz w:w="11906" w:h="16838"/>
      <w:pgMar w:top="1701" w:right="1588" w:bottom="1418" w:left="1474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altName w:val="黑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1A7CA8"/>
    <w:multiLevelType w:val="multilevel"/>
    <w:tmpl w:val="0C1A7CA8"/>
    <w:lvl w:ilvl="0" w:tentative="0">
      <w:start w:val="1"/>
      <w:numFmt w:val="japaneseCounting"/>
      <w:lvlText w:val="（%1）"/>
      <w:lvlJc w:val="left"/>
      <w:pPr>
        <w:ind w:left="1080" w:hanging="108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doNotShadeFormData w:val="1"/>
  <w:noPunctuationKerning w:val="1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DU2NjMxtTS1NDJQ0lEKTi0uzszPAykwNqwFAN77vHUtAAAA"/>
    <w:docVar w:name="commondata" w:val="eyJoZGlkIjoiMjkwZWI1NTViZTNjZDVjOTE5NjU5ZmYzNzAzNjM4ZjAifQ=="/>
  </w:docVars>
  <w:rsids>
    <w:rsidRoot w:val="00172A27"/>
    <w:rsid w:val="00017058"/>
    <w:rsid w:val="00024F38"/>
    <w:rsid w:val="00045FA1"/>
    <w:rsid w:val="000462F5"/>
    <w:rsid w:val="00052312"/>
    <w:rsid w:val="00055245"/>
    <w:rsid w:val="000629E5"/>
    <w:rsid w:val="00067C11"/>
    <w:rsid w:val="00071623"/>
    <w:rsid w:val="00073E54"/>
    <w:rsid w:val="000756F6"/>
    <w:rsid w:val="00075EE7"/>
    <w:rsid w:val="00086A3A"/>
    <w:rsid w:val="00087380"/>
    <w:rsid w:val="0009266E"/>
    <w:rsid w:val="000A6A79"/>
    <w:rsid w:val="000C148C"/>
    <w:rsid w:val="000D42DF"/>
    <w:rsid w:val="000E64ED"/>
    <w:rsid w:val="000F7427"/>
    <w:rsid w:val="001100E4"/>
    <w:rsid w:val="00111323"/>
    <w:rsid w:val="00115F12"/>
    <w:rsid w:val="0011725D"/>
    <w:rsid w:val="00121D70"/>
    <w:rsid w:val="00124274"/>
    <w:rsid w:val="00153FE9"/>
    <w:rsid w:val="00172A27"/>
    <w:rsid w:val="001738CB"/>
    <w:rsid w:val="00181605"/>
    <w:rsid w:val="00182C0A"/>
    <w:rsid w:val="00184AD3"/>
    <w:rsid w:val="00186DE7"/>
    <w:rsid w:val="001938D4"/>
    <w:rsid w:val="001B6494"/>
    <w:rsid w:val="001C0A12"/>
    <w:rsid w:val="001C7CA3"/>
    <w:rsid w:val="001F11F6"/>
    <w:rsid w:val="001F19E0"/>
    <w:rsid w:val="001F5C85"/>
    <w:rsid w:val="001F764E"/>
    <w:rsid w:val="00200CE6"/>
    <w:rsid w:val="00201F65"/>
    <w:rsid w:val="00203402"/>
    <w:rsid w:val="00207AD4"/>
    <w:rsid w:val="00211F63"/>
    <w:rsid w:val="00225BDC"/>
    <w:rsid w:val="002340EC"/>
    <w:rsid w:val="00235EFB"/>
    <w:rsid w:val="00236629"/>
    <w:rsid w:val="00254824"/>
    <w:rsid w:val="002555D0"/>
    <w:rsid w:val="00273B25"/>
    <w:rsid w:val="0027629B"/>
    <w:rsid w:val="00282C77"/>
    <w:rsid w:val="00286218"/>
    <w:rsid w:val="00286E6D"/>
    <w:rsid w:val="00292E16"/>
    <w:rsid w:val="00294802"/>
    <w:rsid w:val="00295B39"/>
    <w:rsid w:val="002A039D"/>
    <w:rsid w:val="002A334D"/>
    <w:rsid w:val="002B3375"/>
    <w:rsid w:val="002C0268"/>
    <w:rsid w:val="002C1024"/>
    <w:rsid w:val="002D6E41"/>
    <w:rsid w:val="002E0657"/>
    <w:rsid w:val="002E2143"/>
    <w:rsid w:val="002E4146"/>
    <w:rsid w:val="002F3F02"/>
    <w:rsid w:val="002F6440"/>
    <w:rsid w:val="002F6D6D"/>
    <w:rsid w:val="00301A7D"/>
    <w:rsid w:val="00301AED"/>
    <w:rsid w:val="00306416"/>
    <w:rsid w:val="00316A45"/>
    <w:rsid w:val="00326879"/>
    <w:rsid w:val="00333AB6"/>
    <w:rsid w:val="00362932"/>
    <w:rsid w:val="00362A1C"/>
    <w:rsid w:val="00381786"/>
    <w:rsid w:val="00382004"/>
    <w:rsid w:val="00383E7C"/>
    <w:rsid w:val="00385A72"/>
    <w:rsid w:val="00386A71"/>
    <w:rsid w:val="00391E1A"/>
    <w:rsid w:val="003A237B"/>
    <w:rsid w:val="003A311F"/>
    <w:rsid w:val="003A43A1"/>
    <w:rsid w:val="003B3E56"/>
    <w:rsid w:val="003B777C"/>
    <w:rsid w:val="003C3EE6"/>
    <w:rsid w:val="003D0294"/>
    <w:rsid w:val="003D2BB8"/>
    <w:rsid w:val="003D379B"/>
    <w:rsid w:val="003D491C"/>
    <w:rsid w:val="003E0F40"/>
    <w:rsid w:val="003E3B89"/>
    <w:rsid w:val="003E3E1A"/>
    <w:rsid w:val="003E5BA6"/>
    <w:rsid w:val="003F1536"/>
    <w:rsid w:val="00411ABC"/>
    <w:rsid w:val="00421F40"/>
    <w:rsid w:val="004333A3"/>
    <w:rsid w:val="0043518A"/>
    <w:rsid w:val="004462DA"/>
    <w:rsid w:val="00450535"/>
    <w:rsid w:val="00451E06"/>
    <w:rsid w:val="004520E8"/>
    <w:rsid w:val="004530F9"/>
    <w:rsid w:val="00461BD5"/>
    <w:rsid w:val="004655E0"/>
    <w:rsid w:val="00475886"/>
    <w:rsid w:val="004770EC"/>
    <w:rsid w:val="0049176C"/>
    <w:rsid w:val="004A2416"/>
    <w:rsid w:val="004A3A40"/>
    <w:rsid w:val="004C1B75"/>
    <w:rsid w:val="004C72F5"/>
    <w:rsid w:val="004D222D"/>
    <w:rsid w:val="004D3C7D"/>
    <w:rsid w:val="004D5BE9"/>
    <w:rsid w:val="004E5AFF"/>
    <w:rsid w:val="00506A22"/>
    <w:rsid w:val="00510C42"/>
    <w:rsid w:val="005118FA"/>
    <w:rsid w:val="005157A9"/>
    <w:rsid w:val="00516D0D"/>
    <w:rsid w:val="00523640"/>
    <w:rsid w:val="00535182"/>
    <w:rsid w:val="00544D46"/>
    <w:rsid w:val="005474AE"/>
    <w:rsid w:val="00556F0A"/>
    <w:rsid w:val="00563E05"/>
    <w:rsid w:val="00572EB1"/>
    <w:rsid w:val="00574A60"/>
    <w:rsid w:val="00586390"/>
    <w:rsid w:val="00587412"/>
    <w:rsid w:val="00590841"/>
    <w:rsid w:val="00594080"/>
    <w:rsid w:val="00596331"/>
    <w:rsid w:val="0059712B"/>
    <w:rsid w:val="00597A86"/>
    <w:rsid w:val="005A000F"/>
    <w:rsid w:val="005A20C7"/>
    <w:rsid w:val="005A5499"/>
    <w:rsid w:val="005A6C5A"/>
    <w:rsid w:val="005B2AE7"/>
    <w:rsid w:val="005C0ADA"/>
    <w:rsid w:val="005C1903"/>
    <w:rsid w:val="005C1BA8"/>
    <w:rsid w:val="005D03F4"/>
    <w:rsid w:val="005D1A41"/>
    <w:rsid w:val="005F4410"/>
    <w:rsid w:val="005F4E5D"/>
    <w:rsid w:val="00622DC8"/>
    <w:rsid w:val="0062351A"/>
    <w:rsid w:val="0064005E"/>
    <w:rsid w:val="00646E05"/>
    <w:rsid w:val="00651590"/>
    <w:rsid w:val="00660C72"/>
    <w:rsid w:val="0066218E"/>
    <w:rsid w:val="00666720"/>
    <w:rsid w:val="00676F11"/>
    <w:rsid w:val="0067745A"/>
    <w:rsid w:val="006916D3"/>
    <w:rsid w:val="006B3127"/>
    <w:rsid w:val="006C3027"/>
    <w:rsid w:val="006C5DEA"/>
    <w:rsid w:val="006D1DF6"/>
    <w:rsid w:val="006D4E94"/>
    <w:rsid w:val="006D4EF7"/>
    <w:rsid w:val="006E0C63"/>
    <w:rsid w:val="006E347B"/>
    <w:rsid w:val="006F5A93"/>
    <w:rsid w:val="006F6D73"/>
    <w:rsid w:val="00706C5A"/>
    <w:rsid w:val="00711559"/>
    <w:rsid w:val="007164A7"/>
    <w:rsid w:val="00716F82"/>
    <w:rsid w:val="00741CE0"/>
    <w:rsid w:val="007455FB"/>
    <w:rsid w:val="00751661"/>
    <w:rsid w:val="00771337"/>
    <w:rsid w:val="0077231C"/>
    <w:rsid w:val="0077539E"/>
    <w:rsid w:val="007769A7"/>
    <w:rsid w:val="007772A7"/>
    <w:rsid w:val="00782E10"/>
    <w:rsid w:val="00790BEF"/>
    <w:rsid w:val="0079207E"/>
    <w:rsid w:val="007A1284"/>
    <w:rsid w:val="007A6E70"/>
    <w:rsid w:val="007B5D74"/>
    <w:rsid w:val="007C047E"/>
    <w:rsid w:val="007D333E"/>
    <w:rsid w:val="007D60BA"/>
    <w:rsid w:val="007D66D9"/>
    <w:rsid w:val="007E0D0E"/>
    <w:rsid w:val="007E2408"/>
    <w:rsid w:val="007E597F"/>
    <w:rsid w:val="007F368A"/>
    <w:rsid w:val="007F62C7"/>
    <w:rsid w:val="007F7B7F"/>
    <w:rsid w:val="00801C20"/>
    <w:rsid w:val="00804F65"/>
    <w:rsid w:val="00805023"/>
    <w:rsid w:val="00810C68"/>
    <w:rsid w:val="00817561"/>
    <w:rsid w:val="00832682"/>
    <w:rsid w:val="00836B73"/>
    <w:rsid w:val="00837324"/>
    <w:rsid w:val="00855240"/>
    <w:rsid w:val="008655E4"/>
    <w:rsid w:val="00866438"/>
    <w:rsid w:val="00866FF0"/>
    <w:rsid w:val="008719E7"/>
    <w:rsid w:val="00874506"/>
    <w:rsid w:val="0089598C"/>
    <w:rsid w:val="008A5FF9"/>
    <w:rsid w:val="008B31C6"/>
    <w:rsid w:val="008B3B28"/>
    <w:rsid w:val="008B610A"/>
    <w:rsid w:val="008D0164"/>
    <w:rsid w:val="008D071F"/>
    <w:rsid w:val="008E2818"/>
    <w:rsid w:val="008E288D"/>
    <w:rsid w:val="008E4040"/>
    <w:rsid w:val="008E4C36"/>
    <w:rsid w:val="0090292E"/>
    <w:rsid w:val="00911BEA"/>
    <w:rsid w:val="00921EE9"/>
    <w:rsid w:val="00923BE1"/>
    <w:rsid w:val="00932EE4"/>
    <w:rsid w:val="009334F4"/>
    <w:rsid w:val="00934293"/>
    <w:rsid w:val="009366D7"/>
    <w:rsid w:val="009445D5"/>
    <w:rsid w:val="009473F1"/>
    <w:rsid w:val="00954010"/>
    <w:rsid w:val="00956BA5"/>
    <w:rsid w:val="00961A15"/>
    <w:rsid w:val="0097157C"/>
    <w:rsid w:val="00975E0D"/>
    <w:rsid w:val="009969DD"/>
    <w:rsid w:val="009A1D7C"/>
    <w:rsid w:val="009B0CE3"/>
    <w:rsid w:val="009F042D"/>
    <w:rsid w:val="009F0B5F"/>
    <w:rsid w:val="00A10399"/>
    <w:rsid w:val="00A15281"/>
    <w:rsid w:val="00A2523A"/>
    <w:rsid w:val="00A255C3"/>
    <w:rsid w:val="00A339FF"/>
    <w:rsid w:val="00A35A23"/>
    <w:rsid w:val="00A36488"/>
    <w:rsid w:val="00A423D8"/>
    <w:rsid w:val="00A45B8D"/>
    <w:rsid w:val="00A46B74"/>
    <w:rsid w:val="00A501BF"/>
    <w:rsid w:val="00A53806"/>
    <w:rsid w:val="00A74B1E"/>
    <w:rsid w:val="00A96E3A"/>
    <w:rsid w:val="00AA3149"/>
    <w:rsid w:val="00AB36B6"/>
    <w:rsid w:val="00AB3E27"/>
    <w:rsid w:val="00AB5499"/>
    <w:rsid w:val="00AB5BD5"/>
    <w:rsid w:val="00AC203A"/>
    <w:rsid w:val="00AE6BFC"/>
    <w:rsid w:val="00B04518"/>
    <w:rsid w:val="00B0557F"/>
    <w:rsid w:val="00B333BD"/>
    <w:rsid w:val="00B3441E"/>
    <w:rsid w:val="00B42081"/>
    <w:rsid w:val="00B42E5A"/>
    <w:rsid w:val="00B54FFF"/>
    <w:rsid w:val="00B57A67"/>
    <w:rsid w:val="00B607E1"/>
    <w:rsid w:val="00B64DF9"/>
    <w:rsid w:val="00B67955"/>
    <w:rsid w:val="00B67CFB"/>
    <w:rsid w:val="00B75B64"/>
    <w:rsid w:val="00B94422"/>
    <w:rsid w:val="00BA02C2"/>
    <w:rsid w:val="00BA3E4D"/>
    <w:rsid w:val="00BA507C"/>
    <w:rsid w:val="00BA6529"/>
    <w:rsid w:val="00BB0CEF"/>
    <w:rsid w:val="00BD3902"/>
    <w:rsid w:val="00BD6E13"/>
    <w:rsid w:val="00BF4B49"/>
    <w:rsid w:val="00BF5267"/>
    <w:rsid w:val="00C04CAE"/>
    <w:rsid w:val="00C05274"/>
    <w:rsid w:val="00C12E54"/>
    <w:rsid w:val="00C13A69"/>
    <w:rsid w:val="00C22248"/>
    <w:rsid w:val="00C3746D"/>
    <w:rsid w:val="00C7041E"/>
    <w:rsid w:val="00C82209"/>
    <w:rsid w:val="00C87380"/>
    <w:rsid w:val="00C90DD2"/>
    <w:rsid w:val="00C92B55"/>
    <w:rsid w:val="00C94624"/>
    <w:rsid w:val="00CA4100"/>
    <w:rsid w:val="00CB682F"/>
    <w:rsid w:val="00CC5711"/>
    <w:rsid w:val="00CC6B8C"/>
    <w:rsid w:val="00CD4C2C"/>
    <w:rsid w:val="00CE492D"/>
    <w:rsid w:val="00CE5376"/>
    <w:rsid w:val="00D04F17"/>
    <w:rsid w:val="00D101D0"/>
    <w:rsid w:val="00D169A7"/>
    <w:rsid w:val="00D446DB"/>
    <w:rsid w:val="00D61A6B"/>
    <w:rsid w:val="00D83046"/>
    <w:rsid w:val="00D83C62"/>
    <w:rsid w:val="00DB301D"/>
    <w:rsid w:val="00DB792C"/>
    <w:rsid w:val="00DC06F3"/>
    <w:rsid w:val="00DC0B70"/>
    <w:rsid w:val="00DC27F4"/>
    <w:rsid w:val="00DC2DBC"/>
    <w:rsid w:val="00DD32A2"/>
    <w:rsid w:val="00DD342B"/>
    <w:rsid w:val="00DD5EEF"/>
    <w:rsid w:val="00DE125D"/>
    <w:rsid w:val="00DE2A3F"/>
    <w:rsid w:val="00DE3075"/>
    <w:rsid w:val="00DE6B7B"/>
    <w:rsid w:val="00DF2874"/>
    <w:rsid w:val="00E0634B"/>
    <w:rsid w:val="00E171A0"/>
    <w:rsid w:val="00E2774D"/>
    <w:rsid w:val="00E309FB"/>
    <w:rsid w:val="00E32F63"/>
    <w:rsid w:val="00E354AB"/>
    <w:rsid w:val="00E40AC3"/>
    <w:rsid w:val="00E56FA6"/>
    <w:rsid w:val="00E570F9"/>
    <w:rsid w:val="00E62373"/>
    <w:rsid w:val="00E7454E"/>
    <w:rsid w:val="00E8295F"/>
    <w:rsid w:val="00E83D0C"/>
    <w:rsid w:val="00E85095"/>
    <w:rsid w:val="00E906CF"/>
    <w:rsid w:val="00EA49E5"/>
    <w:rsid w:val="00EA7854"/>
    <w:rsid w:val="00EB3009"/>
    <w:rsid w:val="00EC268D"/>
    <w:rsid w:val="00EC6110"/>
    <w:rsid w:val="00F06ACB"/>
    <w:rsid w:val="00F14E27"/>
    <w:rsid w:val="00F209DB"/>
    <w:rsid w:val="00F2244B"/>
    <w:rsid w:val="00F22E03"/>
    <w:rsid w:val="00F3046E"/>
    <w:rsid w:val="00F43D6F"/>
    <w:rsid w:val="00F46609"/>
    <w:rsid w:val="00F51C46"/>
    <w:rsid w:val="00F81E1A"/>
    <w:rsid w:val="00F8407C"/>
    <w:rsid w:val="00F97F8A"/>
    <w:rsid w:val="00FC238F"/>
    <w:rsid w:val="00FC2C13"/>
    <w:rsid w:val="00FD00D8"/>
    <w:rsid w:val="00FF1E60"/>
    <w:rsid w:val="2D7824C2"/>
    <w:rsid w:val="3C345362"/>
    <w:rsid w:val="4DCD2760"/>
    <w:rsid w:val="514C0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8"/>
    <w:semiHidden/>
    <w:unhideWhenUsed/>
    <w:uiPriority w:val="99"/>
    <w:pPr>
      <w:jc w:val="left"/>
    </w:pPr>
  </w:style>
  <w:style w:type="paragraph" w:styleId="3">
    <w:name w:val="Balloon Text"/>
    <w:basedOn w:val="1"/>
    <w:link w:val="17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15"/>
    <w:qFormat/>
    <w:uiPriority w:val="0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sz w:val="18"/>
      <w:szCs w:val="18"/>
    </w:rPr>
  </w:style>
  <w:style w:type="paragraph" w:styleId="5">
    <w:name w:val="header"/>
    <w:basedOn w:val="1"/>
    <w:link w:val="14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sz w:val="18"/>
      <w:szCs w:val="18"/>
    </w:rPr>
  </w:style>
  <w:style w:type="paragraph" w:styleId="6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7">
    <w:name w:val="annotation subject"/>
    <w:basedOn w:val="2"/>
    <w:next w:val="2"/>
    <w:link w:val="19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0"/>
    <w:rPr>
      <w:rFonts w:ascii="等线" w:hAnsi="等线" w:eastAsia="等线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Emphasis"/>
    <w:qFormat/>
    <w:uiPriority w:val="0"/>
    <w:rPr>
      <w:rFonts w:ascii="Times New Roman" w:hAnsi="Times New Roman" w:eastAsia="宋体" w:cs="Times New Roman"/>
      <w:i/>
    </w:rPr>
  </w:style>
  <w:style w:type="character" w:styleId="12">
    <w:name w:val="Hyperlink"/>
    <w:unhideWhenUsed/>
    <w:qFormat/>
    <w:uiPriority w:val="99"/>
    <w:rPr>
      <w:rFonts w:ascii="Times New Roman" w:hAnsi="Times New Roman" w:eastAsia="宋体" w:cs="Times New Roman"/>
      <w:color w:val="0563C1"/>
      <w:u w:val="single"/>
    </w:rPr>
  </w:style>
  <w:style w:type="character" w:styleId="13">
    <w:name w:val="annotation reference"/>
    <w:semiHidden/>
    <w:unhideWhenUsed/>
    <w:qFormat/>
    <w:uiPriority w:val="99"/>
    <w:rPr>
      <w:rFonts w:ascii="Times New Roman" w:hAnsi="Times New Roman" w:eastAsia="宋体" w:cs="Times New Roman"/>
      <w:sz w:val="21"/>
      <w:szCs w:val="21"/>
    </w:rPr>
  </w:style>
  <w:style w:type="character" w:customStyle="1" w:styleId="14">
    <w:name w:val="页眉 Char"/>
    <w:link w:val="5"/>
    <w:qFormat/>
    <w:uiPriority w:val="0"/>
    <w:rPr>
      <w:rFonts w:ascii="Calibri" w:hAnsi="Calibri" w:eastAsia="宋体" w:cs="Times New Roman"/>
      <w:kern w:val="2"/>
      <w:sz w:val="18"/>
      <w:szCs w:val="18"/>
    </w:rPr>
  </w:style>
  <w:style w:type="character" w:customStyle="1" w:styleId="15">
    <w:name w:val="页脚 Char"/>
    <w:link w:val="4"/>
    <w:qFormat/>
    <w:uiPriority w:val="0"/>
    <w:rPr>
      <w:rFonts w:ascii="Calibri" w:hAnsi="Calibri" w:eastAsia="宋体" w:cs="Times New Roman"/>
      <w:kern w:val="2"/>
      <w:sz w:val="18"/>
      <w:szCs w:val="18"/>
    </w:rPr>
  </w:style>
  <w:style w:type="character" w:customStyle="1" w:styleId="16">
    <w:name w:val="未处理的提及1"/>
    <w:semiHidden/>
    <w:unhideWhenUsed/>
    <w:qFormat/>
    <w:uiPriority w:val="99"/>
    <w:rPr>
      <w:rFonts w:ascii="Times New Roman" w:hAnsi="Times New Roman" w:eastAsia="宋体" w:cs="Times New Roman"/>
      <w:color w:val="605E5C"/>
      <w:shd w:val="clear" w:color="auto" w:fill="E1DFDD"/>
    </w:rPr>
  </w:style>
  <w:style w:type="character" w:customStyle="1" w:styleId="17">
    <w:name w:val="批注框文本 Char"/>
    <w:link w:val="3"/>
    <w:semiHidden/>
    <w:qFormat/>
    <w:uiPriority w:val="99"/>
    <w:rPr>
      <w:rFonts w:ascii="Calibri" w:hAnsi="Calibri" w:eastAsia="宋体" w:cs="Times New Roman"/>
      <w:kern w:val="2"/>
      <w:sz w:val="18"/>
      <w:szCs w:val="18"/>
    </w:rPr>
  </w:style>
  <w:style w:type="character" w:customStyle="1" w:styleId="18">
    <w:name w:val="批注文字 Char"/>
    <w:link w:val="2"/>
    <w:semiHidden/>
    <w:qFormat/>
    <w:uiPriority w:val="99"/>
    <w:rPr>
      <w:rFonts w:ascii="Calibri" w:hAnsi="Calibri" w:eastAsia="宋体" w:cs="Times New Roman"/>
      <w:kern w:val="2"/>
      <w:sz w:val="21"/>
      <w:szCs w:val="24"/>
    </w:rPr>
  </w:style>
  <w:style w:type="character" w:customStyle="1" w:styleId="19">
    <w:name w:val="批注主题 Char"/>
    <w:link w:val="7"/>
    <w:semiHidden/>
    <w:qFormat/>
    <w:uiPriority w:val="99"/>
    <w:rPr>
      <w:rFonts w:ascii="Calibri" w:hAnsi="Calibri" w:eastAsia="宋体" w:cs="Times New Roman"/>
      <w:b/>
      <w:bCs/>
      <w:kern w:val="2"/>
      <w:sz w:val="21"/>
      <w:szCs w:val="24"/>
    </w:rPr>
  </w:style>
  <w:style w:type="paragraph" w:customStyle="1" w:styleId="20">
    <w:name w:val="Revision"/>
    <w:hidden/>
    <w:semiHidden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paragraph" w:styleId="21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2694A8-CA7A-4178-8532-0258D0F97D6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</Pages>
  <Words>149</Words>
  <Characters>149</Characters>
  <Lines>4</Lines>
  <Paragraphs>1</Paragraphs>
  <TotalTime>1</TotalTime>
  <ScaleCrop>false</ScaleCrop>
  <LinksUpToDate>false</LinksUpToDate>
  <CharactersWithSpaces>153</CharactersWithSpaces>
  <Application>WPS Office_11.1.0.129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31T06:47:00Z</dcterms:created>
  <dc:creator>Lenovo</dc:creator>
  <cp:lastModifiedBy>Administrator</cp:lastModifiedBy>
  <cp:lastPrinted>2022-05-31T02:30:00Z</cp:lastPrinted>
  <dcterms:modified xsi:type="dcterms:W3CDTF">2022-12-15T04:41:55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80</vt:lpwstr>
  </property>
  <property fmtid="{D5CDD505-2E9C-101B-9397-08002B2CF9AE}" pid="3" name="ICV">
    <vt:lpwstr>0AE68045B52F47E98E60C9A12E859F01</vt:lpwstr>
  </property>
</Properties>
</file>